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37809" w14:textId="63C2FE31" w:rsidR="00E2106F" w:rsidRDefault="009F6772" w:rsidP="003C2A7B">
      <w:pPr>
        <w:jc w:val="center"/>
        <w:rPr>
          <w:rFonts w:ascii="Verdana" w:hAnsi="Verdana"/>
          <w:sz w:val="24"/>
        </w:rPr>
      </w:pPr>
      <w:r w:rsidRPr="009F6772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3360" behindDoc="0" locked="0" layoutInCell="1" allowOverlap="1" wp14:anchorId="28D6E914" wp14:editId="730BE092">
            <wp:simplePos x="0" y="0"/>
            <wp:positionH relativeFrom="column">
              <wp:posOffset>3354705</wp:posOffset>
            </wp:positionH>
            <wp:positionV relativeFrom="paragraph">
              <wp:posOffset>-238125</wp:posOffset>
            </wp:positionV>
            <wp:extent cx="669600" cy="828000"/>
            <wp:effectExtent l="0" t="0" r="0" b="0"/>
            <wp:wrapNone/>
            <wp:docPr id="5" name="Picture 5" descr="C:\Users\ALysko\Dropbox\My PC (ALYSKO-NB3)\Downloads\LogoNSTFwithNameFul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ysko\Dropbox\My PC (ALYSKO-NB3)\Downloads\LogoNSTFwithNameFull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0" t="2261" r="2484" b="2763"/>
                    <a:stretch/>
                  </pic:blipFill>
                  <pic:spPr bwMode="auto">
                    <a:xfrm>
                      <a:off x="0" y="0"/>
                      <a:ext cx="669600" cy="8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2336" behindDoc="0" locked="0" layoutInCell="1" allowOverlap="1" wp14:anchorId="7AEBEFA4" wp14:editId="6F7EB6C8">
            <wp:simplePos x="0" y="0"/>
            <wp:positionH relativeFrom="margin">
              <wp:posOffset>-62230</wp:posOffset>
            </wp:positionH>
            <wp:positionV relativeFrom="paragraph">
              <wp:posOffset>-238125</wp:posOffset>
            </wp:positionV>
            <wp:extent cx="1486535" cy="8274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EEE ZA logo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63" t="15433" r="16550" b="13071"/>
                    <a:stretch/>
                  </pic:blipFill>
                  <pic:spPr bwMode="auto">
                    <a:xfrm>
                      <a:off x="0" y="0"/>
                      <a:ext cx="1486535" cy="827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1312" behindDoc="0" locked="0" layoutInCell="1" allowOverlap="1" wp14:anchorId="0F017C3B" wp14:editId="6B37003A">
            <wp:simplePos x="0" y="0"/>
            <wp:positionH relativeFrom="column">
              <wp:posOffset>1643380</wp:posOffset>
            </wp:positionH>
            <wp:positionV relativeFrom="paragraph">
              <wp:posOffset>-238125</wp:posOffset>
            </wp:positionV>
            <wp:extent cx="1378585" cy="8274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IEE-LOGO-B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58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59264" behindDoc="0" locked="0" layoutInCell="1" allowOverlap="1" wp14:anchorId="0983169E" wp14:editId="29B33A6D">
            <wp:simplePos x="0" y="0"/>
            <wp:positionH relativeFrom="margin">
              <wp:posOffset>4287520</wp:posOffset>
            </wp:positionH>
            <wp:positionV relativeFrom="paragraph">
              <wp:posOffset>-238125</wp:posOffset>
            </wp:positionV>
            <wp:extent cx="2484000" cy="8280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BIT 2017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0BD06" w14:textId="77777777" w:rsidR="00E2106F" w:rsidRDefault="00E2106F" w:rsidP="003C2A7B">
      <w:pPr>
        <w:jc w:val="center"/>
        <w:rPr>
          <w:rFonts w:ascii="Verdana" w:hAnsi="Verdana"/>
          <w:sz w:val="24"/>
        </w:rPr>
      </w:pPr>
    </w:p>
    <w:p w14:paraId="26305B29" w14:textId="77777777" w:rsidR="00E2106F" w:rsidRDefault="00E2106F" w:rsidP="003C2A7B">
      <w:pPr>
        <w:jc w:val="center"/>
        <w:rPr>
          <w:rFonts w:ascii="Verdana" w:hAnsi="Verdana"/>
          <w:sz w:val="24"/>
        </w:rPr>
      </w:pPr>
    </w:p>
    <w:p w14:paraId="0B1A4146" w14:textId="37980D09" w:rsidR="00DA1B62" w:rsidRPr="00DA1B62" w:rsidRDefault="00DA1B62" w:rsidP="00DA1B62">
      <w:pPr>
        <w:rPr>
          <w:rFonts w:ascii="Verdana" w:hAnsi="Verdana"/>
          <w:b/>
          <w:sz w:val="20"/>
        </w:rPr>
      </w:pPr>
      <w:r w:rsidRPr="00DA1B62">
        <w:rPr>
          <w:rFonts w:ascii="Verdana" w:hAnsi="Verdana"/>
          <w:b/>
          <w:sz w:val="20"/>
        </w:rPr>
        <w:t xml:space="preserve">Template of a cover sheet </w:t>
      </w:r>
      <w:r w:rsidR="00E9231A">
        <w:rPr>
          <w:rFonts w:ascii="Verdana" w:hAnsi="Verdana"/>
          <w:b/>
          <w:sz w:val="20"/>
        </w:rPr>
        <w:t xml:space="preserve">for the </w:t>
      </w:r>
      <w:r w:rsidR="00E9231A" w:rsidRPr="00E9231A">
        <w:rPr>
          <w:rFonts w:ascii="Verdana" w:hAnsi="Verdana"/>
          <w:b/>
          <w:sz w:val="20"/>
        </w:rPr>
        <w:t xml:space="preserve">Competition on Ideas, Designs and Applications for 5G and Beyond for Africa </w:t>
      </w:r>
      <w:r w:rsidR="003A6408" w:rsidRPr="00E9231A">
        <w:rPr>
          <w:rFonts w:ascii="Verdana" w:hAnsi="Verdana"/>
          <w:sz w:val="20"/>
        </w:rPr>
        <w:t>(</w:t>
      </w:r>
      <w:r w:rsidR="00E9231A" w:rsidRPr="00E9231A">
        <w:rPr>
          <w:rFonts w:ascii="Verdana" w:hAnsi="Verdana"/>
          <w:sz w:val="20"/>
        </w:rPr>
        <w:t xml:space="preserve">NB! </w:t>
      </w:r>
      <w:r w:rsidR="003A6408" w:rsidRPr="00E9231A">
        <w:rPr>
          <w:rFonts w:ascii="Verdana" w:hAnsi="Verdana"/>
          <w:sz w:val="20"/>
        </w:rPr>
        <w:t>please type; no handwriting, please)</w:t>
      </w:r>
    </w:p>
    <w:p w14:paraId="35EF821B" w14:textId="77777777" w:rsidR="00C00B27" w:rsidRDefault="00DA1B62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(</w:t>
      </w:r>
      <w:r w:rsidRPr="006E2201">
        <w:rPr>
          <w:rFonts w:ascii="Verdana" w:hAnsi="Verdana"/>
          <w:i/>
          <w:sz w:val="16"/>
          <w:szCs w:val="16"/>
        </w:rPr>
        <w:t xml:space="preserve">please feel free to replace with your own, </w:t>
      </w:r>
      <w:proofErr w:type="gramStart"/>
      <w:r w:rsidRPr="006E2201">
        <w:rPr>
          <w:rFonts w:ascii="Verdana" w:hAnsi="Verdana"/>
          <w:i/>
          <w:sz w:val="16"/>
          <w:szCs w:val="16"/>
        </w:rPr>
        <w:t>as long as</w:t>
      </w:r>
      <w:proofErr w:type="gramEnd"/>
      <w:r w:rsidRPr="006E2201">
        <w:rPr>
          <w:rFonts w:ascii="Verdana" w:hAnsi="Verdana"/>
          <w:i/>
          <w:sz w:val="16"/>
          <w:szCs w:val="16"/>
        </w:rPr>
        <w:t xml:space="preserve"> it fulfils the stated requirements</w:t>
      </w:r>
      <w:r w:rsidR="007C4112" w:rsidRPr="006E2201">
        <w:rPr>
          <w:rFonts w:ascii="Verdana" w:hAnsi="Verdana"/>
          <w:i/>
          <w:sz w:val="16"/>
          <w:szCs w:val="16"/>
        </w:rPr>
        <w:t xml:space="preserve">: the complete contact information for the student and the faculty advisor. The cover sheet must include a paragraph that describes the technical interests and skills of the student and how they relate to the </w:t>
      </w:r>
      <w:r w:rsidR="00E326B9" w:rsidRPr="006E2201">
        <w:rPr>
          <w:rFonts w:ascii="Verdana" w:hAnsi="Verdana"/>
          <w:i/>
          <w:sz w:val="16"/>
          <w:szCs w:val="16"/>
        </w:rPr>
        <w:t>5G</w:t>
      </w:r>
      <w:r>
        <w:rPr>
          <w:rFonts w:ascii="Verdana" w:hAnsi="Verdana"/>
          <w:sz w:val="20"/>
        </w:rPr>
        <w:t>)</w:t>
      </w:r>
      <w:r w:rsidR="00306B66">
        <w:rPr>
          <w:rFonts w:ascii="Verdana" w:hAnsi="Verdana"/>
          <w:sz w:val="20"/>
        </w:rPr>
        <w:t xml:space="preserve">. </w:t>
      </w:r>
    </w:p>
    <w:p w14:paraId="05D0B9C8" w14:textId="62A94B61" w:rsidR="00DA1B62" w:rsidRPr="007F24E7" w:rsidRDefault="002D305F" w:rsidP="00DA1B62">
      <w:pPr>
        <w:rPr>
          <w:rFonts w:ascii="Verdana" w:hAnsi="Verdana"/>
          <w:sz w:val="18"/>
        </w:rPr>
      </w:pPr>
      <w:r w:rsidRPr="007F24E7">
        <w:rPr>
          <w:rFonts w:ascii="Verdana" w:hAnsi="Verdana"/>
          <w:sz w:val="16"/>
        </w:rPr>
        <w:t xml:space="preserve">NB! </w:t>
      </w:r>
      <w:r w:rsidR="007F24E7">
        <w:rPr>
          <w:rFonts w:ascii="Verdana" w:hAnsi="Verdana"/>
          <w:sz w:val="16"/>
        </w:rPr>
        <w:t>The organizers will keep the</w:t>
      </w:r>
      <w:r w:rsidR="00306B66" w:rsidRPr="007F24E7">
        <w:rPr>
          <w:rFonts w:ascii="Verdana" w:hAnsi="Verdana"/>
          <w:sz w:val="16"/>
        </w:rPr>
        <w:t xml:space="preserve"> data</w:t>
      </w:r>
      <w:r w:rsidR="007F24E7">
        <w:rPr>
          <w:rFonts w:ascii="Verdana" w:hAnsi="Verdana"/>
          <w:sz w:val="16"/>
        </w:rPr>
        <w:t xml:space="preserve"> in this template</w:t>
      </w:r>
      <w:r w:rsidR="00306B66" w:rsidRPr="007F24E7">
        <w:rPr>
          <w:rFonts w:ascii="Verdana" w:hAnsi="Verdana"/>
          <w:sz w:val="16"/>
        </w:rPr>
        <w:t xml:space="preserve"> confidential</w:t>
      </w:r>
      <w:r w:rsidRPr="007F24E7">
        <w:rPr>
          <w:rFonts w:ascii="Verdana" w:hAnsi="Verdana"/>
          <w:sz w:val="16"/>
        </w:rPr>
        <w:t>. However, if you win, most details (except for the age</w:t>
      </w:r>
      <w:r w:rsidR="004C0A14">
        <w:rPr>
          <w:rFonts w:ascii="Verdana" w:hAnsi="Verdana"/>
          <w:sz w:val="16"/>
        </w:rPr>
        <w:t xml:space="preserve">, </w:t>
      </w:r>
      <w:r w:rsidR="00C14B0E" w:rsidRPr="007F24E7">
        <w:rPr>
          <w:rFonts w:ascii="Verdana" w:hAnsi="Verdana"/>
          <w:sz w:val="16"/>
        </w:rPr>
        <w:t>gender</w:t>
      </w:r>
      <w:r w:rsidR="009D5865">
        <w:rPr>
          <w:rFonts w:ascii="Verdana" w:hAnsi="Verdana"/>
          <w:sz w:val="16"/>
        </w:rPr>
        <w:t xml:space="preserve">, </w:t>
      </w:r>
      <w:r w:rsidR="004C0A14">
        <w:rPr>
          <w:rFonts w:ascii="Verdana" w:hAnsi="Verdana"/>
          <w:sz w:val="16"/>
        </w:rPr>
        <w:t xml:space="preserve">student </w:t>
      </w:r>
      <w:r w:rsidR="009D5865">
        <w:rPr>
          <w:rFonts w:ascii="Verdana" w:hAnsi="Verdana"/>
          <w:sz w:val="16"/>
        </w:rPr>
        <w:t xml:space="preserve">and phone </w:t>
      </w:r>
      <w:r w:rsidR="004C0A14">
        <w:rPr>
          <w:rFonts w:ascii="Verdana" w:hAnsi="Verdana"/>
          <w:sz w:val="16"/>
        </w:rPr>
        <w:t>number</w:t>
      </w:r>
      <w:r w:rsidR="009D5865">
        <w:rPr>
          <w:rFonts w:ascii="Verdana" w:hAnsi="Verdana"/>
          <w:sz w:val="16"/>
        </w:rPr>
        <w:t>s</w:t>
      </w:r>
      <w:r w:rsidRPr="007F24E7">
        <w:rPr>
          <w:rFonts w:ascii="Verdana" w:hAnsi="Verdana"/>
          <w:sz w:val="16"/>
        </w:rPr>
        <w:t xml:space="preserve">) </w:t>
      </w:r>
      <w:r w:rsidR="00907BBD" w:rsidRPr="007F24E7">
        <w:rPr>
          <w:rFonts w:ascii="Verdana" w:hAnsi="Verdana"/>
          <w:sz w:val="16"/>
        </w:rPr>
        <w:t>may</w:t>
      </w:r>
      <w:r w:rsidRPr="007F24E7">
        <w:rPr>
          <w:rFonts w:ascii="Verdana" w:hAnsi="Verdana"/>
          <w:sz w:val="16"/>
        </w:rPr>
        <w:t xml:space="preserve"> be used in publications</w:t>
      </w:r>
      <w:r w:rsidR="00C00B27">
        <w:rPr>
          <w:rFonts w:ascii="Verdana" w:hAnsi="Verdana"/>
          <w:sz w:val="16"/>
        </w:rPr>
        <w:t xml:space="preserve"> about </w:t>
      </w:r>
      <w:r w:rsidR="00981D06">
        <w:rPr>
          <w:rFonts w:ascii="Verdana" w:hAnsi="Verdana"/>
          <w:sz w:val="16"/>
        </w:rPr>
        <w:t xml:space="preserve">the </w:t>
      </w:r>
      <w:r w:rsidR="00C00B27">
        <w:rPr>
          <w:rFonts w:ascii="Verdana" w:hAnsi="Verdana"/>
          <w:sz w:val="16"/>
        </w:rPr>
        <w:t>competition</w:t>
      </w:r>
      <w:r w:rsidR="007272CD">
        <w:rPr>
          <w:rFonts w:ascii="Verdana" w:hAnsi="Verdana"/>
          <w:sz w:val="16"/>
        </w:rPr>
        <w:t xml:space="preserve"> (if you do not agree, please do not submit)</w:t>
      </w:r>
      <w:r w:rsidR="00C14B0E" w:rsidRPr="007F24E7">
        <w:rPr>
          <w:rFonts w:ascii="Verdana" w:hAnsi="Verdana"/>
          <w:sz w:val="16"/>
        </w:rPr>
        <w:t xml:space="preserve">. </w:t>
      </w:r>
    </w:p>
    <w:p w14:paraId="28E5246A" w14:textId="4998FABE" w:rsidR="00A40885" w:rsidRPr="00773C71" w:rsidRDefault="00A40885" w:rsidP="00DA1B62">
      <w:pPr>
        <w:rPr>
          <w:rFonts w:ascii="Verdana" w:hAnsi="Verdana"/>
          <w:b/>
          <w:sz w:val="20"/>
          <w:u w:val="single"/>
        </w:rPr>
      </w:pPr>
      <w:r w:rsidRPr="00773C71">
        <w:rPr>
          <w:rFonts w:ascii="Verdana" w:hAnsi="Verdana"/>
          <w:b/>
          <w:sz w:val="20"/>
          <w:u w:val="single"/>
        </w:rPr>
        <w:t>Stu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834FF" w14:paraId="3A070101" w14:textId="77777777" w:rsidTr="001E6D80">
        <w:tc>
          <w:tcPr>
            <w:tcW w:w="5228" w:type="dxa"/>
          </w:tcPr>
          <w:p w14:paraId="538255B6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First Name(s):</w:t>
            </w:r>
          </w:p>
          <w:p w14:paraId="406B6F1E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7492AD15" w14:textId="0885D99D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Title (e.g. Mr, Ms, Miss, Dr, …): </w:t>
            </w:r>
          </w:p>
        </w:tc>
      </w:tr>
      <w:tr w:rsidR="003834FF" w14:paraId="549AB3A4" w14:textId="77777777" w:rsidTr="001E6D80">
        <w:tc>
          <w:tcPr>
            <w:tcW w:w="5228" w:type="dxa"/>
          </w:tcPr>
          <w:p w14:paraId="25ECC0B7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Middle Name(s):</w:t>
            </w:r>
          </w:p>
          <w:p w14:paraId="39BE5F4D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397EE6D7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Email(s): </w:t>
            </w:r>
          </w:p>
          <w:p w14:paraId="575AE1F1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3834FF" w14:paraId="1791BF87" w14:textId="77777777" w:rsidTr="001E6D80">
        <w:tc>
          <w:tcPr>
            <w:tcW w:w="5228" w:type="dxa"/>
          </w:tcPr>
          <w:p w14:paraId="4293770A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Last Name(s):</w:t>
            </w:r>
          </w:p>
          <w:p w14:paraId="4DEA734B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46A8F16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Phone number(s): </w:t>
            </w:r>
          </w:p>
          <w:p w14:paraId="3655E07C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D305F" w14:paraId="3AA46478" w14:textId="77777777" w:rsidTr="002D305F">
        <w:trPr>
          <w:trHeight w:val="276"/>
        </w:trPr>
        <w:tc>
          <w:tcPr>
            <w:tcW w:w="5228" w:type="dxa"/>
          </w:tcPr>
          <w:p w14:paraId="4D6D66A6" w14:textId="545555D2" w:rsidR="002D305F" w:rsidRPr="002D305F" w:rsidRDefault="002D305F" w:rsidP="00306B66">
            <w:pPr>
              <w:spacing w:after="80"/>
              <w:rPr>
                <w:rFonts w:ascii="Verdana" w:hAnsi="Verdana"/>
                <w:sz w:val="16"/>
              </w:rPr>
            </w:pPr>
            <w:r>
              <w:rPr>
                <w:rFonts w:ascii="Verdana" w:hAnsi="Verdana"/>
                <w:sz w:val="16"/>
              </w:rPr>
              <w:t>Current a</w:t>
            </w:r>
            <w:r w:rsidRPr="00306B66">
              <w:rPr>
                <w:rFonts w:ascii="Verdana" w:hAnsi="Verdana"/>
                <w:sz w:val="16"/>
              </w:rPr>
              <w:t>ge</w:t>
            </w:r>
            <w:r>
              <w:rPr>
                <w:rFonts w:ascii="Verdana" w:hAnsi="Verdana"/>
                <w:sz w:val="16"/>
              </w:rPr>
              <w:t xml:space="preserve"> (in years): </w:t>
            </w:r>
          </w:p>
        </w:tc>
        <w:tc>
          <w:tcPr>
            <w:tcW w:w="5228" w:type="dxa"/>
            <w:vMerge w:val="restart"/>
          </w:tcPr>
          <w:p w14:paraId="52E1FC0C" w14:textId="77777777" w:rsidR="002D305F" w:rsidRDefault="002D305F" w:rsidP="005318DD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Are you a graduate (G) or undergraduate (U) student? </w:t>
            </w:r>
          </w:p>
          <w:p w14:paraId="7907C884" w14:textId="20114DCA" w:rsidR="002D305F" w:rsidRPr="00AC5D39" w:rsidRDefault="002D305F" w:rsidP="005318DD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D305F" w14:paraId="79988838" w14:textId="77777777" w:rsidTr="001E6D80">
        <w:trPr>
          <w:trHeight w:val="276"/>
        </w:trPr>
        <w:tc>
          <w:tcPr>
            <w:tcW w:w="5228" w:type="dxa"/>
          </w:tcPr>
          <w:p w14:paraId="270BAD50" w14:textId="6114B30E" w:rsidR="002D305F" w:rsidRDefault="002D305F" w:rsidP="002D305F">
            <w:pPr>
              <w:spacing w:after="80"/>
              <w:rPr>
                <w:rFonts w:ascii="Verdana" w:hAnsi="Verdana"/>
                <w:sz w:val="16"/>
              </w:rPr>
            </w:pPr>
            <w:r>
              <w:rPr>
                <w:rFonts w:ascii="Verdana" w:hAnsi="Verdana"/>
                <w:sz w:val="16"/>
              </w:rPr>
              <w:t>Gender</w:t>
            </w:r>
            <w:r w:rsidR="00853D83">
              <w:rPr>
                <w:rFonts w:ascii="Verdana" w:hAnsi="Verdana"/>
                <w:sz w:val="16"/>
              </w:rPr>
              <w:t xml:space="preserve"> identity</w:t>
            </w:r>
            <w:r>
              <w:rPr>
                <w:rFonts w:ascii="Verdana" w:hAnsi="Verdana"/>
                <w:sz w:val="16"/>
              </w:rPr>
              <w:t xml:space="preserve"> (M/F/…): </w:t>
            </w:r>
          </w:p>
        </w:tc>
        <w:tc>
          <w:tcPr>
            <w:tcW w:w="5228" w:type="dxa"/>
            <w:vMerge/>
          </w:tcPr>
          <w:p w14:paraId="06049A1A" w14:textId="77777777" w:rsidR="002D305F" w:rsidRPr="00AC5D39" w:rsidRDefault="002D305F" w:rsidP="005318DD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3834FF" w14:paraId="2FC036A4" w14:textId="77777777" w:rsidTr="001E6D80">
        <w:tc>
          <w:tcPr>
            <w:tcW w:w="5228" w:type="dxa"/>
          </w:tcPr>
          <w:p w14:paraId="4FAF1474" w14:textId="4D4B63FA" w:rsidR="003834FF" w:rsidRPr="00A85A6C" w:rsidRDefault="00306B66" w:rsidP="00306B66">
            <w:pPr>
              <w:spacing w:after="80"/>
              <w:rPr>
                <w:rFonts w:ascii="Verdana" w:hAnsi="Verdana"/>
                <w:sz w:val="16"/>
                <w:highlight w:val="yellow"/>
              </w:rPr>
            </w:pPr>
            <w:r w:rsidRPr="00306B66">
              <w:rPr>
                <w:rFonts w:ascii="Verdana" w:hAnsi="Verdana"/>
                <w:sz w:val="16"/>
              </w:rPr>
              <w:t xml:space="preserve">University student number: </w:t>
            </w:r>
          </w:p>
        </w:tc>
        <w:tc>
          <w:tcPr>
            <w:tcW w:w="5228" w:type="dxa"/>
          </w:tcPr>
          <w:p w14:paraId="162DB7B4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name: </w:t>
            </w:r>
          </w:p>
          <w:p w14:paraId="0AB07D36" w14:textId="77777777" w:rsidR="003834FF" w:rsidRPr="00AC5D39" w:rsidRDefault="003834FF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320E2" w14:paraId="10759B74" w14:textId="77777777" w:rsidTr="001E6D80">
        <w:tc>
          <w:tcPr>
            <w:tcW w:w="5228" w:type="dxa"/>
            <w:vMerge w:val="restart"/>
          </w:tcPr>
          <w:p w14:paraId="0DC0911A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address: </w:t>
            </w:r>
          </w:p>
          <w:p w14:paraId="540A7DE9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11CF08D8" w14:textId="77777777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program (e.g. BSc EE, MSc CS, PhD ICT, …): </w:t>
            </w:r>
          </w:p>
          <w:p w14:paraId="318D2FF5" w14:textId="77777777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320E2" w14:paraId="0E67A657" w14:textId="77777777" w:rsidTr="001E6D80">
        <w:tc>
          <w:tcPr>
            <w:tcW w:w="5228" w:type="dxa"/>
            <w:vMerge/>
          </w:tcPr>
          <w:p w14:paraId="4DA67250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7AA7C6C2" w14:textId="16AA4D5B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University Faculty (e.g. Engineering, Science, …)</w:t>
            </w:r>
            <w:r w:rsidR="009C0B12">
              <w:rPr>
                <w:rFonts w:ascii="Verdana" w:hAnsi="Verdana"/>
                <w:sz w:val="16"/>
              </w:rPr>
              <w:t xml:space="preserve"> and Department</w:t>
            </w:r>
            <w:r w:rsidR="00C86578">
              <w:rPr>
                <w:rFonts w:ascii="Verdana" w:hAnsi="Verdana"/>
                <w:sz w:val="16"/>
              </w:rPr>
              <w:t xml:space="preserve"> (for graduate students)</w:t>
            </w:r>
            <w:r w:rsidRPr="00AC5D39">
              <w:rPr>
                <w:rFonts w:ascii="Verdana" w:hAnsi="Verdana"/>
                <w:sz w:val="16"/>
              </w:rPr>
              <w:t>:</w:t>
            </w:r>
          </w:p>
          <w:p w14:paraId="057C58CF" w14:textId="77777777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B52DA" w14:paraId="22BA4D1C" w14:textId="77777777" w:rsidTr="00495312">
        <w:tc>
          <w:tcPr>
            <w:tcW w:w="10456" w:type="dxa"/>
            <w:gridSpan w:val="2"/>
          </w:tcPr>
          <w:p w14:paraId="4CB35C91" w14:textId="61AE5428" w:rsidR="002B52DA" w:rsidRPr="00FD7BDA" w:rsidRDefault="002B52DA" w:rsidP="002B52DA">
            <w:pPr>
              <w:rPr>
                <w:rFonts w:ascii="Verdana" w:hAnsi="Verdana"/>
                <w:sz w:val="16"/>
              </w:rPr>
            </w:pPr>
            <w:r w:rsidRPr="00FD7BDA">
              <w:rPr>
                <w:rFonts w:ascii="Verdana" w:hAnsi="Verdana"/>
                <w:sz w:val="16"/>
              </w:rPr>
              <w:t xml:space="preserve">A paragraph that describes the technical interests and skills of the student and how they relate to the </w:t>
            </w:r>
            <w:r w:rsidR="00B75D59">
              <w:rPr>
                <w:rFonts w:ascii="Verdana" w:hAnsi="Verdana"/>
                <w:sz w:val="16"/>
              </w:rPr>
              <w:t xml:space="preserve">subject of the </w:t>
            </w:r>
            <w:r w:rsidR="00E73D89">
              <w:rPr>
                <w:rFonts w:ascii="Verdana" w:hAnsi="Verdana"/>
                <w:sz w:val="16"/>
              </w:rPr>
              <w:t>competition</w:t>
            </w:r>
            <w:r w:rsidRPr="00FD7BDA">
              <w:rPr>
                <w:rFonts w:ascii="Verdana" w:hAnsi="Verdana"/>
                <w:sz w:val="16"/>
              </w:rPr>
              <w:t>.</w:t>
            </w:r>
          </w:p>
          <w:p w14:paraId="17F31460" w14:textId="77777777" w:rsidR="002B52DA" w:rsidRDefault="002B52DA" w:rsidP="002B52DA">
            <w:pPr>
              <w:rPr>
                <w:rFonts w:ascii="Verdana" w:hAnsi="Verdana"/>
                <w:sz w:val="20"/>
              </w:rPr>
            </w:pPr>
          </w:p>
          <w:p w14:paraId="6CFB0474" w14:textId="2B1A3C7C" w:rsidR="00445644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28B77CF5" w14:textId="7692F7D6" w:rsidR="00903D87" w:rsidRDefault="00903D87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7F3ACC91" w14:textId="73CFAB5F" w:rsidR="0006064A" w:rsidRDefault="0006064A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00EE5FC4" w14:textId="77777777" w:rsidR="00B27648" w:rsidRDefault="00B27648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55161299" w14:textId="77777777" w:rsidR="00445644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4D6FB77A" w14:textId="77777777" w:rsidR="00445644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72B4F224" w14:textId="4AD44BE0" w:rsidR="00445644" w:rsidRPr="00AC5D39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B52DA" w14:paraId="4700C5E8" w14:textId="77777777" w:rsidTr="001E6D80">
        <w:tc>
          <w:tcPr>
            <w:tcW w:w="5228" w:type="dxa"/>
          </w:tcPr>
          <w:p w14:paraId="50083E12" w14:textId="3BF95CC0" w:rsidR="002B52DA" w:rsidRPr="003C2AD6" w:rsidRDefault="002B52DA" w:rsidP="002320E2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Date</w:t>
            </w:r>
            <w:r w:rsidR="00CB0674">
              <w:rPr>
                <w:rFonts w:ascii="Verdana" w:hAnsi="Verdana"/>
                <w:i/>
                <w:sz w:val="16"/>
              </w:rPr>
              <w:t xml:space="preserve"> (as dd-mmm-</w:t>
            </w:r>
            <w:proofErr w:type="spellStart"/>
            <w:r w:rsidR="00CB0674">
              <w:rPr>
                <w:rFonts w:ascii="Verdana" w:hAnsi="Verdana"/>
                <w:i/>
                <w:sz w:val="16"/>
              </w:rPr>
              <w:t>yyyy</w:t>
            </w:r>
            <w:proofErr w:type="spellEnd"/>
            <w:r w:rsidR="00CB0674">
              <w:rPr>
                <w:rFonts w:ascii="Verdana" w:hAnsi="Verdana"/>
                <w:i/>
                <w:sz w:val="16"/>
              </w:rPr>
              <w:t>)</w:t>
            </w:r>
            <w:r w:rsidRPr="003C2AD6">
              <w:rPr>
                <w:rFonts w:ascii="Verdana" w:hAnsi="Verdana"/>
                <w:i/>
                <w:sz w:val="16"/>
              </w:rPr>
              <w:t>:</w:t>
            </w:r>
          </w:p>
          <w:p w14:paraId="602CF2BA" w14:textId="748A4C7D" w:rsidR="002B52DA" w:rsidRPr="003C2AD6" w:rsidRDefault="002B52DA" w:rsidP="002B52DA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  <w:tc>
          <w:tcPr>
            <w:tcW w:w="5228" w:type="dxa"/>
          </w:tcPr>
          <w:p w14:paraId="1C7FD4C7" w14:textId="6F129FF2" w:rsidR="002B52DA" w:rsidRPr="003C2AD6" w:rsidRDefault="002B52DA" w:rsidP="002B52DA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Place:</w:t>
            </w:r>
          </w:p>
          <w:p w14:paraId="3768B551" w14:textId="77777777" w:rsidR="002B52DA" w:rsidRPr="003C2AD6" w:rsidRDefault="002B52DA" w:rsidP="00DF2648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</w:tr>
      <w:tr w:rsidR="002B52DA" w14:paraId="5BFB3B02" w14:textId="77777777" w:rsidTr="001E6D80">
        <w:tc>
          <w:tcPr>
            <w:tcW w:w="5228" w:type="dxa"/>
          </w:tcPr>
          <w:p w14:paraId="6EB37B81" w14:textId="02F80AE8" w:rsidR="002B52DA" w:rsidRPr="003C2AD6" w:rsidRDefault="00C66BD3" w:rsidP="002B52DA">
            <w:pPr>
              <w:spacing w:after="80"/>
              <w:rPr>
                <w:rFonts w:ascii="Verdana" w:hAnsi="Verdana"/>
                <w:i/>
                <w:sz w:val="16"/>
              </w:rPr>
            </w:pPr>
            <w:r>
              <w:rPr>
                <w:rFonts w:ascii="Verdana" w:hAnsi="Verdana"/>
                <w:i/>
                <w:sz w:val="16"/>
              </w:rPr>
              <w:t xml:space="preserve">Full </w:t>
            </w:r>
            <w:r w:rsidR="002B52DA" w:rsidRPr="003C2AD6">
              <w:rPr>
                <w:rFonts w:ascii="Verdana" w:hAnsi="Verdana"/>
                <w:i/>
                <w:sz w:val="16"/>
              </w:rPr>
              <w:t>Name</w:t>
            </w:r>
            <w:r w:rsidR="007C1F2A" w:rsidRPr="003C2AD6">
              <w:rPr>
                <w:rFonts w:ascii="Verdana" w:hAnsi="Verdana"/>
                <w:i/>
                <w:sz w:val="16"/>
              </w:rPr>
              <w:t xml:space="preserve"> (please type)</w:t>
            </w:r>
            <w:r w:rsidR="002B52DA" w:rsidRPr="003C2AD6">
              <w:rPr>
                <w:rFonts w:ascii="Verdana" w:hAnsi="Verdana"/>
                <w:i/>
                <w:sz w:val="16"/>
              </w:rPr>
              <w:t>:</w:t>
            </w:r>
          </w:p>
          <w:p w14:paraId="0C6D4A6A" w14:textId="77777777" w:rsidR="002B52DA" w:rsidRPr="003C2AD6" w:rsidRDefault="002B52DA" w:rsidP="002320E2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  <w:tc>
          <w:tcPr>
            <w:tcW w:w="5228" w:type="dxa"/>
          </w:tcPr>
          <w:p w14:paraId="10CF071E" w14:textId="77777777" w:rsidR="002B52DA" w:rsidRPr="003C2AD6" w:rsidRDefault="002B52DA" w:rsidP="00DF2648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Signature:</w:t>
            </w:r>
          </w:p>
          <w:p w14:paraId="57CC8445" w14:textId="41F93765" w:rsidR="002B52DA" w:rsidRPr="003C2AD6" w:rsidRDefault="002B52DA" w:rsidP="00DF2648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</w:tr>
    </w:tbl>
    <w:p w14:paraId="44AAA4D9" w14:textId="05D89079" w:rsidR="00FD1648" w:rsidRDefault="00FD1648" w:rsidP="00DA1B62">
      <w:pPr>
        <w:rPr>
          <w:rFonts w:ascii="Verdana" w:hAnsi="Verdana"/>
          <w:sz w:val="20"/>
        </w:rPr>
      </w:pPr>
    </w:p>
    <w:p w14:paraId="602B285A" w14:textId="72B7FFF3" w:rsidR="00BE7153" w:rsidRDefault="00BE7153" w:rsidP="00DA1B62">
      <w:pPr>
        <w:rPr>
          <w:rFonts w:ascii="Verdana" w:hAnsi="Verdana"/>
          <w:sz w:val="20"/>
        </w:rPr>
      </w:pPr>
    </w:p>
    <w:p w14:paraId="17E305C4" w14:textId="7B60E6AC" w:rsidR="00BE7153" w:rsidRDefault="00BE7153" w:rsidP="00DA1B62">
      <w:pPr>
        <w:rPr>
          <w:rFonts w:ascii="Verdana" w:hAnsi="Verdana"/>
          <w:sz w:val="20"/>
        </w:rPr>
      </w:pPr>
    </w:p>
    <w:p w14:paraId="4F7E56B6" w14:textId="3CD15245" w:rsidR="00BE7153" w:rsidRDefault="00BE7153" w:rsidP="00DA1B62">
      <w:pPr>
        <w:rPr>
          <w:rFonts w:ascii="Verdana" w:hAnsi="Verdana"/>
          <w:sz w:val="20"/>
        </w:rPr>
      </w:pPr>
    </w:p>
    <w:p w14:paraId="454DE5DA" w14:textId="5877AC4B" w:rsidR="00BE7153" w:rsidRDefault="00BE7153" w:rsidP="00DA1B62">
      <w:pPr>
        <w:rPr>
          <w:rFonts w:ascii="Verdana" w:hAnsi="Verdana"/>
          <w:sz w:val="20"/>
        </w:rPr>
      </w:pPr>
    </w:p>
    <w:p w14:paraId="021999C2" w14:textId="2B2C5928" w:rsidR="00BE7153" w:rsidRDefault="00BE7153" w:rsidP="00DA1B62">
      <w:pPr>
        <w:rPr>
          <w:rFonts w:ascii="Verdana" w:hAnsi="Verdana"/>
          <w:sz w:val="20"/>
        </w:rPr>
      </w:pPr>
    </w:p>
    <w:p w14:paraId="5F65176B" w14:textId="44404414" w:rsidR="00BE7153" w:rsidRDefault="00BE7153" w:rsidP="00DA1B62">
      <w:pPr>
        <w:rPr>
          <w:rFonts w:ascii="Verdana" w:hAnsi="Verdana"/>
          <w:sz w:val="20"/>
        </w:rPr>
      </w:pPr>
    </w:p>
    <w:p w14:paraId="708095CB" w14:textId="77777777" w:rsidR="00BE7153" w:rsidRDefault="00BE7153" w:rsidP="00DA1B62">
      <w:pPr>
        <w:rPr>
          <w:rFonts w:ascii="Verdana" w:hAnsi="Verdana"/>
          <w:sz w:val="20"/>
        </w:rPr>
      </w:pPr>
    </w:p>
    <w:p w14:paraId="0BC625D9" w14:textId="52895C2F" w:rsidR="00A40885" w:rsidRPr="00D11580" w:rsidRDefault="00A40885" w:rsidP="00DA1B62">
      <w:pPr>
        <w:rPr>
          <w:rFonts w:ascii="Verdana" w:hAnsi="Verdana"/>
          <w:sz w:val="20"/>
          <w:u w:val="single"/>
        </w:rPr>
      </w:pPr>
      <w:r w:rsidRPr="00773C71">
        <w:rPr>
          <w:rFonts w:ascii="Verdana" w:hAnsi="Verdana"/>
          <w:b/>
          <w:sz w:val="20"/>
          <w:u w:val="single"/>
        </w:rPr>
        <w:lastRenderedPageBreak/>
        <w:t>Faculty member</w:t>
      </w:r>
      <w:r w:rsidR="00563130">
        <w:rPr>
          <w:rFonts w:ascii="Verdana" w:hAnsi="Verdana"/>
          <w:sz w:val="20"/>
          <w:u w:val="single"/>
        </w:rPr>
        <w:t xml:space="preserve"> </w:t>
      </w:r>
      <w:r w:rsidR="00525245">
        <w:rPr>
          <w:rFonts w:ascii="Verdana" w:hAnsi="Verdana"/>
          <w:sz w:val="20"/>
          <w:u w:val="single"/>
        </w:rPr>
        <w:t xml:space="preserve">supporting the submission </w:t>
      </w:r>
      <w:r w:rsidR="00563130">
        <w:rPr>
          <w:rFonts w:ascii="Verdana" w:hAnsi="Verdana"/>
          <w:sz w:val="20"/>
          <w:u w:val="single"/>
        </w:rPr>
        <w:t>(must be from the same university</w:t>
      </w:r>
      <w:r w:rsidR="007B3FB2">
        <w:rPr>
          <w:rFonts w:ascii="Verdana" w:hAnsi="Verdana"/>
          <w:sz w:val="20"/>
          <w:u w:val="single"/>
        </w:rPr>
        <w:t xml:space="preserve"> </w:t>
      </w:r>
      <w:r w:rsidR="0000385E">
        <w:rPr>
          <w:rFonts w:ascii="Verdana" w:hAnsi="Verdana"/>
          <w:sz w:val="20"/>
          <w:u w:val="single"/>
        </w:rPr>
        <w:t>&amp;</w:t>
      </w:r>
      <w:r w:rsidR="007B3FB2">
        <w:rPr>
          <w:rFonts w:ascii="Verdana" w:hAnsi="Verdana"/>
          <w:sz w:val="20"/>
          <w:u w:val="single"/>
        </w:rPr>
        <w:t xml:space="preserve"> Faculty as the student</w:t>
      </w:r>
      <w:r w:rsidR="00563130">
        <w:rPr>
          <w:rFonts w:ascii="Verdana" w:hAnsi="Verdana"/>
          <w:sz w:val="20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2320E2" w14:paraId="6DA2A52E" w14:textId="77777777" w:rsidTr="00DC084B">
        <w:tc>
          <w:tcPr>
            <w:tcW w:w="5228" w:type="dxa"/>
          </w:tcPr>
          <w:p w14:paraId="192EA937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First Name(s):</w:t>
            </w:r>
          </w:p>
          <w:p w14:paraId="01DB5724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6AAB305" w14:textId="2426D8AF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Title (e.g. Mr, Ms, Miss, Dr, </w:t>
            </w:r>
            <w:r>
              <w:rPr>
                <w:rFonts w:ascii="Verdana" w:hAnsi="Verdana"/>
                <w:sz w:val="16"/>
              </w:rPr>
              <w:t xml:space="preserve">Prof, </w:t>
            </w:r>
            <w:r w:rsidRPr="00AC5D39">
              <w:rPr>
                <w:rFonts w:ascii="Verdana" w:hAnsi="Verdana"/>
                <w:sz w:val="16"/>
              </w:rPr>
              <w:t xml:space="preserve">…): </w:t>
            </w:r>
          </w:p>
        </w:tc>
      </w:tr>
      <w:tr w:rsidR="002320E2" w14:paraId="6BEA7936" w14:textId="77777777" w:rsidTr="00DC084B">
        <w:tc>
          <w:tcPr>
            <w:tcW w:w="5228" w:type="dxa"/>
          </w:tcPr>
          <w:p w14:paraId="08229A28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Middle Name(s):</w:t>
            </w:r>
          </w:p>
          <w:p w14:paraId="25C6C636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3280A355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Email(s): </w:t>
            </w:r>
          </w:p>
          <w:p w14:paraId="2ED99308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320E2" w14:paraId="45B0C534" w14:textId="77777777" w:rsidTr="00DC084B">
        <w:tc>
          <w:tcPr>
            <w:tcW w:w="5228" w:type="dxa"/>
          </w:tcPr>
          <w:p w14:paraId="0C06D391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Last Name(s):</w:t>
            </w:r>
          </w:p>
          <w:p w14:paraId="30F2A2EF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7CEF136D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Phone number(s): </w:t>
            </w:r>
          </w:p>
          <w:p w14:paraId="20D27A76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1B407B" w14:paraId="1DAE0551" w14:textId="77777777" w:rsidTr="004D0F87">
        <w:tc>
          <w:tcPr>
            <w:tcW w:w="10456" w:type="dxa"/>
            <w:gridSpan w:val="2"/>
          </w:tcPr>
          <w:p w14:paraId="3E715A9D" w14:textId="37CC1D76" w:rsidR="001B407B" w:rsidRPr="00375267" w:rsidRDefault="001B407B" w:rsidP="00D33C54">
            <w:pPr>
              <w:spacing w:after="80"/>
              <w:rPr>
                <w:rFonts w:ascii="Verdana" w:hAnsi="Verdana"/>
                <w:sz w:val="16"/>
              </w:rPr>
            </w:pPr>
            <w:r>
              <w:rPr>
                <w:rFonts w:ascii="Verdana" w:hAnsi="Verdana"/>
                <w:sz w:val="16"/>
              </w:rPr>
              <w:t>Position (e.g. Lecturer, Senior Lecturer, Assoc. Professor, Dean…):</w:t>
            </w:r>
          </w:p>
        </w:tc>
      </w:tr>
      <w:tr w:rsidR="002320E2" w14:paraId="22FDE547" w14:textId="77777777" w:rsidTr="00DC084B">
        <w:tc>
          <w:tcPr>
            <w:tcW w:w="5228" w:type="dxa"/>
          </w:tcPr>
          <w:p w14:paraId="275D834B" w14:textId="77777777" w:rsidR="00D33C54" w:rsidRPr="00AC5D39" w:rsidRDefault="00D33C54" w:rsidP="00D33C54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name: </w:t>
            </w:r>
          </w:p>
          <w:p w14:paraId="380EA475" w14:textId="77777777" w:rsidR="002320E2" w:rsidRPr="00375267" w:rsidRDefault="002320E2" w:rsidP="00404DC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5600005" w14:textId="77777777" w:rsidR="009B49C2" w:rsidRPr="00AC5D39" w:rsidRDefault="009B49C2" w:rsidP="009B49C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University Faculty (e.g. Engineering, Science, …):</w:t>
            </w:r>
          </w:p>
          <w:p w14:paraId="24C7E08A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903D87" w14:paraId="6608F01C" w14:textId="77777777" w:rsidTr="00EC1A7E">
        <w:tc>
          <w:tcPr>
            <w:tcW w:w="5228" w:type="dxa"/>
          </w:tcPr>
          <w:p w14:paraId="223DF8ED" w14:textId="6372B07D" w:rsidR="00903D87" w:rsidRPr="003C2AD6" w:rsidRDefault="00903D87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Date</w:t>
            </w:r>
            <w:r w:rsidR="00CB0674">
              <w:rPr>
                <w:rFonts w:ascii="Verdana" w:hAnsi="Verdana"/>
                <w:i/>
                <w:sz w:val="16"/>
              </w:rPr>
              <w:t xml:space="preserve"> (as dd-mmm-</w:t>
            </w:r>
            <w:proofErr w:type="spellStart"/>
            <w:r w:rsidR="00CB0674">
              <w:rPr>
                <w:rFonts w:ascii="Verdana" w:hAnsi="Verdana"/>
                <w:i/>
                <w:sz w:val="16"/>
              </w:rPr>
              <w:t>yyyy</w:t>
            </w:r>
            <w:proofErr w:type="spellEnd"/>
            <w:r w:rsidR="00CB0674">
              <w:rPr>
                <w:rFonts w:ascii="Verdana" w:hAnsi="Verdana"/>
                <w:i/>
                <w:sz w:val="16"/>
              </w:rPr>
              <w:t>)</w:t>
            </w:r>
            <w:r w:rsidRPr="003C2AD6">
              <w:rPr>
                <w:rFonts w:ascii="Verdana" w:hAnsi="Verdana"/>
                <w:i/>
                <w:sz w:val="16"/>
              </w:rPr>
              <w:t>:</w:t>
            </w:r>
          </w:p>
          <w:p w14:paraId="18B603D6" w14:textId="77777777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3E836AEC" w14:textId="77777777" w:rsidR="00903D87" w:rsidRPr="003C2AD6" w:rsidRDefault="00903D87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Place:</w:t>
            </w:r>
          </w:p>
          <w:p w14:paraId="3946A3DC" w14:textId="1A967292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903D87" w14:paraId="7AD61390" w14:textId="77777777" w:rsidTr="00EC1A7E">
        <w:tc>
          <w:tcPr>
            <w:tcW w:w="5228" w:type="dxa"/>
          </w:tcPr>
          <w:p w14:paraId="52A9BCDF" w14:textId="6EB63A5E" w:rsidR="00903D87" w:rsidRPr="003C2AD6" w:rsidRDefault="00C66BD3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>
              <w:rPr>
                <w:rFonts w:ascii="Verdana" w:hAnsi="Verdana"/>
                <w:i/>
                <w:sz w:val="16"/>
              </w:rPr>
              <w:t xml:space="preserve">Full </w:t>
            </w:r>
            <w:r w:rsidR="00903D87" w:rsidRPr="003C2AD6">
              <w:rPr>
                <w:rFonts w:ascii="Verdana" w:hAnsi="Verdana"/>
                <w:i/>
                <w:sz w:val="16"/>
              </w:rPr>
              <w:t>Name (please type):</w:t>
            </w:r>
          </w:p>
          <w:p w14:paraId="61889293" w14:textId="77777777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4BF8862" w14:textId="77777777" w:rsidR="00903D87" w:rsidRPr="003C2AD6" w:rsidRDefault="00903D87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Signature:</w:t>
            </w:r>
          </w:p>
          <w:p w14:paraId="4F6BEFA9" w14:textId="77777777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</w:tr>
    </w:tbl>
    <w:p w14:paraId="4725A104" w14:textId="77777777" w:rsidR="009B49C2" w:rsidRDefault="009B49C2" w:rsidP="00DA1B62">
      <w:pPr>
        <w:rPr>
          <w:rFonts w:ascii="Verdana" w:hAnsi="Verdana"/>
          <w:b/>
          <w:sz w:val="20"/>
        </w:rPr>
      </w:pPr>
    </w:p>
    <w:p w14:paraId="39ECC552" w14:textId="77777777" w:rsidR="00997AAB" w:rsidRPr="00DA2533" w:rsidRDefault="00997AAB" w:rsidP="00DA2533">
      <w:pPr>
        <w:spacing w:line="720" w:lineRule="auto"/>
        <w:rPr>
          <w:rFonts w:ascii="Verdana" w:hAnsi="Verdana"/>
          <w:sz w:val="20"/>
        </w:rPr>
      </w:pPr>
    </w:p>
    <w:sectPr w:rsidR="00997AAB" w:rsidRPr="00DA2533" w:rsidSect="00362460">
      <w:footerReference w:type="default" r:id="rId13"/>
      <w:pgSz w:w="11906" w:h="16838"/>
      <w:pgMar w:top="720" w:right="720" w:bottom="720" w:left="720" w:header="708" w:footer="1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1046E" w14:textId="77777777" w:rsidR="006F4A7C" w:rsidRDefault="006F4A7C" w:rsidP="00362460">
      <w:pPr>
        <w:spacing w:after="0" w:line="240" w:lineRule="auto"/>
      </w:pPr>
      <w:r>
        <w:separator/>
      </w:r>
    </w:p>
  </w:endnote>
  <w:endnote w:type="continuationSeparator" w:id="0">
    <w:p w14:paraId="20420746" w14:textId="77777777" w:rsidR="006F4A7C" w:rsidRDefault="006F4A7C" w:rsidP="00362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33E09" w14:textId="2AF7F0DB" w:rsidR="00362460" w:rsidRPr="00362460" w:rsidRDefault="00A256D5" w:rsidP="00362460">
    <w:pPr>
      <w:spacing w:before="360"/>
      <w:jc w:val="center"/>
      <w:rPr>
        <w:rFonts w:ascii="Verdana" w:hAnsi="Verdana"/>
        <w:b/>
        <w:color w:val="FF0000"/>
        <w:sz w:val="20"/>
      </w:rPr>
    </w:pPr>
    <w:r>
      <w:rPr>
        <w:rFonts w:ascii="Verdana" w:hAnsi="Verdana"/>
        <w:b/>
        <w:color w:val="FF0000"/>
        <w:sz w:val="20"/>
      </w:rPr>
      <w:t xml:space="preserve">SUBMISSION DEADLINE: </w:t>
    </w:r>
    <w:r w:rsidR="00712AF5">
      <w:rPr>
        <w:rFonts w:ascii="Verdana" w:hAnsi="Verdana"/>
        <w:b/>
        <w:color w:val="FF0000"/>
        <w:sz w:val="20"/>
      </w:rPr>
      <w:t>15</w:t>
    </w:r>
    <w:r w:rsidR="00362460" w:rsidRPr="00362460">
      <w:rPr>
        <w:rFonts w:ascii="Verdana" w:hAnsi="Verdana"/>
        <w:b/>
        <w:color w:val="FF0000"/>
        <w:sz w:val="20"/>
      </w:rPr>
      <w:t xml:space="preserve"> </w:t>
    </w:r>
    <w:r w:rsidR="00712AF5">
      <w:rPr>
        <w:rFonts w:ascii="Verdana" w:hAnsi="Verdana"/>
        <w:b/>
        <w:color w:val="FF0000"/>
        <w:sz w:val="20"/>
      </w:rPr>
      <w:t>JUNE</w:t>
    </w:r>
    <w:r w:rsidR="00712AF5" w:rsidRPr="00362460">
      <w:rPr>
        <w:rFonts w:ascii="Verdana" w:hAnsi="Verdana"/>
        <w:b/>
        <w:color w:val="FF0000"/>
        <w:sz w:val="20"/>
      </w:rPr>
      <w:t xml:space="preserve"> </w:t>
    </w:r>
    <w:r w:rsidR="00362460" w:rsidRPr="00362460">
      <w:rPr>
        <w:rFonts w:ascii="Verdana" w:hAnsi="Verdana"/>
        <w:b/>
        <w:color w:val="FF0000"/>
        <w:sz w:val="2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4590C" w14:textId="77777777" w:rsidR="006F4A7C" w:rsidRDefault="006F4A7C" w:rsidP="00362460">
      <w:pPr>
        <w:spacing w:after="0" w:line="240" w:lineRule="auto"/>
      </w:pPr>
      <w:r>
        <w:separator/>
      </w:r>
    </w:p>
  </w:footnote>
  <w:footnote w:type="continuationSeparator" w:id="0">
    <w:p w14:paraId="0198B299" w14:textId="77777777" w:rsidR="006F4A7C" w:rsidRDefault="006F4A7C" w:rsidP="00362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E2FE9"/>
    <w:multiLevelType w:val="hybridMultilevel"/>
    <w:tmpl w:val="62C476D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795D7F"/>
    <w:multiLevelType w:val="hybridMultilevel"/>
    <w:tmpl w:val="3730BD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024D82"/>
    <w:multiLevelType w:val="hybridMultilevel"/>
    <w:tmpl w:val="8AE854A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4C4F68"/>
    <w:multiLevelType w:val="hybridMultilevel"/>
    <w:tmpl w:val="FDC63F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E2MjI0NLQwMzFU0lEKTi0uzszPAykwMqwFAM92nPctAAAA"/>
  </w:docVars>
  <w:rsids>
    <w:rsidRoot w:val="00862A47"/>
    <w:rsid w:val="00000C81"/>
    <w:rsid w:val="0000385E"/>
    <w:rsid w:val="000259DA"/>
    <w:rsid w:val="0003244E"/>
    <w:rsid w:val="0004033E"/>
    <w:rsid w:val="0006064A"/>
    <w:rsid w:val="00066140"/>
    <w:rsid w:val="0006708C"/>
    <w:rsid w:val="00073940"/>
    <w:rsid w:val="0008148E"/>
    <w:rsid w:val="000A0834"/>
    <w:rsid w:val="000A190B"/>
    <w:rsid w:val="000A31BA"/>
    <w:rsid w:val="000B3541"/>
    <w:rsid w:val="000B459B"/>
    <w:rsid w:val="000B577F"/>
    <w:rsid w:val="000D4360"/>
    <w:rsid w:val="000E1A7E"/>
    <w:rsid w:val="000E2377"/>
    <w:rsid w:val="000E3968"/>
    <w:rsid w:val="00102870"/>
    <w:rsid w:val="0010375D"/>
    <w:rsid w:val="00115A62"/>
    <w:rsid w:val="001169BD"/>
    <w:rsid w:val="00122A1A"/>
    <w:rsid w:val="00131B93"/>
    <w:rsid w:val="001321D4"/>
    <w:rsid w:val="00141A46"/>
    <w:rsid w:val="00160382"/>
    <w:rsid w:val="0016716B"/>
    <w:rsid w:val="001738EB"/>
    <w:rsid w:val="00184CBF"/>
    <w:rsid w:val="0018709D"/>
    <w:rsid w:val="001937B7"/>
    <w:rsid w:val="0019433A"/>
    <w:rsid w:val="001A1593"/>
    <w:rsid w:val="001A221F"/>
    <w:rsid w:val="001B407B"/>
    <w:rsid w:val="001C473D"/>
    <w:rsid w:val="001D78DC"/>
    <w:rsid w:val="001E11C0"/>
    <w:rsid w:val="001E2855"/>
    <w:rsid w:val="001E6D80"/>
    <w:rsid w:val="001F781E"/>
    <w:rsid w:val="00204F0E"/>
    <w:rsid w:val="00221576"/>
    <w:rsid w:val="002320E2"/>
    <w:rsid w:val="00244AF3"/>
    <w:rsid w:val="002459D4"/>
    <w:rsid w:val="00245E45"/>
    <w:rsid w:val="00271CBD"/>
    <w:rsid w:val="0027514B"/>
    <w:rsid w:val="00284775"/>
    <w:rsid w:val="002A7B7F"/>
    <w:rsid w:val="002A7D05"/>
    <w:rsid w:val="002B52DA"/>
    <w:rsid w:val="002B593E"/>
    <w:rsid w:val="002B6353"/>
    <w:rsid w:val="002B7A1D"/>
    <w:rsid w:val="002C79E8"/>
    <w:rsid w:val="002D007C"/>
    <w:rsid w:val="002D295E"/>
    <w:rsid w:val="002D305F"/>
    <w:rsid w:val="002D4BC5"/>
    <w:rsid w:val="002D7911"/>
    <w:rsid w:val="002E2FEA"/>
    <w:rsid w:val="002E75C0"/>
    <w:rsid w:val="002F1693"/>
    <w:rsid w:val="00302395"/>
    <w:rsid w:val="0030360C"/>
    <w:rsid w:val="00306B66"/>
    <w:rsid w:val="00334969"/>
    <w:rsid w:val="003358C4"/>
    <w:rsid w:val="00346C39"/>
    <w:rsid w:val="00362460"/>
    <w:rsid w:val="00365541"/>
    <w:rsid w:val="0037061D"/>
    <w:rsid w:val="00375267"/>
    <w:rsid w:val="003834FF"/>
    <w:rsid w:val="003835CF"/>
    <w:rsid w:val="00397B29"/>
    <w:rsid w:val="003A6408"/>
    <w:rsid w:val="003A664B"/>
    <w:rsid w:val="003B3962"/>
    <w:rsid w:val="003B7966"/>
    <w:rsid w:val="003B7D14"/>
    <w:rsid w:val="003C2A7B"/>
    <w:rsid w:val="003C2AD6"/>
    <w:rsid w:val="003D33E7"/>
    <w:rsid w:val="003E63CB"/>
    <w:rsid w:val="003E68D6"/>
    <w:rsid w:val="003F37B8"/>
    <w:rsid w:val="003F6626"/>
    <w:rsid w:val="00400F01"/>
    <w:rsid w:val="00404DC9"/>
    <w:rsid w:val="0041542F"/>
    <w:rsid w:val="00420A5C"/>
    <w:rsid w:val="00433F01"/>
    <w:rsid w:val="0043405E"/>
    <w:rsid w:val="004347D4"/>
    <w:rsid w:val="00445644"/>
    <w:rsid w:val="00447698"/>
    <w:rsid w:val="00452B7D"/>
    <w:rsid w:val="00467BBD"/>
    <w:rsid w:val="004738AB"/>
    <w:rsid w:val="00487786"/>
    <w:rsid w:val="0049124C"/>
    <w:rsid w:val="00491F1E"/>
    <w:rsid w:val="00492127"/>
    <w:rsid w:val="004A17E2"/>
    <w:rsid w:val="004B088C"/>
    <w:rsid w:val="004C0A14"/>
    <w:rsid w:val="004C3289"/>
    <w:rsid w:val="004C6985"/>
    <w:rsid w:val="004F11AC"/>
    <w:rsid w:val="004F2EF3"/>
    <w:rsid w:val="004F7594"/>
    <w:rsid w:val="005012A8"/>
    <w:rsid w:val="0050202D"/>
    <w:rsid w:val="00503488"/>
    <w:rsid w:val="00514E73"/>
    <w:rsid w:val="00525245"/>
    <w:rsid w:val="00525886"/>
    <w:rsid w:val="005318DD"/>
    <w:rsid w:val="00547699"/>
    <w:rsid w:val="00552CDB"/>
    <w:rsid w:val="0055468F"/>
    <w:rsid w:val="0055569C"/>
    <w:rsid w:val="0056119D"/>
    <w:rsid w:val="005625E1"/>
    <w:rsid w:val="00563130"/>
    <w:rsid w:val="00564769"/>
    <w:rsid w:val="005669CC"/>
    <w:rsid w:val="00573186"/>
    <w:rsid w:val="00583FBA"/>
    <w:rsid w:val="00584BC0"/>
    <w:rsid w:val="00593CCD"/>
    <w:rsid w:val="005C37C5"/>
    <w:rsid w:val="005C4BDA"/>
    <w:rsid w:val="005C76E7"/>
    <w:rsid w:val="005D46B6"/>
    <w:rsid w:val="005E33C6"/>
    <w:rsid w:val="005F76E7"/>
    <w:rsid w:val="00605EDB"/>
    <w:rsid w:val="00611122"/>
    <w:rsid w:val="006302C1"/>
    <w:rsid w:val="00633207"/>
    <w:rsid w:val="006347CC"/>
    <w:rsid w:val="00643A6C"/>
    <w:rsid w:val="006468CB"/>
    <w:rsid w:val="00663F08"/>
    <w:rsid w:val="00670F8A"/>
    <w:rsid w:val="0067694C"/>
    <w:rsid w:val="00694A65"/>
    <w:rsid w:val="006A3C78"/>
    <w:rsid w:val="006B1A02"/>
    <w:rsid w:val="006B5CDC"/>
    <w:rsid w:val="006B60A5"/>
    <w:rsid w:val="006E1CD0"/>
    <w:rsid w:val="006E2201"/>
    <w:rsid w:val="006F4A7C"/>
    <w:rsid w:val="00702E87"/>
    <w:rsid w:val="007074E5"/>
    <w:rsid w:val="00712AF5"/>
    <w:rsid w:val="0072014A"/>
    <w:rsid w:val="007272CD"/>
    <w:rsid w:val="00730681"/>
    <w:rsid w:val="0073691B"/>
    <w:rsid w:val="007373DD"/>
    <w:rsid w:val="0075438C"/>
    <w:rsid w:val="007666EB"/>
    <w:rsid w:val="00766AF6"/>
    <w:rsid w:val="00773C71"/>
    <w:rsid w:val="00776962"/>
    <w:rsid w:val="00781AF1"/>
    <w:rsid w:val="00786196"/>
    <w:rsid w:val="0079647C"/>
    <w:rsid w:val="007B04A7"/>
    <w:rsid w:val="007B3FB2"/>
    <w:rsid w:val="007B3FB5"/>
    <w:rsid w:val="007C1EFE"/>
    <w:rsid w:val="007C1F2A"/>
    <w:rsid w:val="007C4112"/>
    <w:rsid w:val="007C41DF"/>
    <w:rsid w:val="007C7464"/>
    <w:rsid w:val="007D1BAB"/>
    <w:rsid w:val="007D476D"/>
    <w:rsid w:val="007F1156"/>
    <w:rsid w:val="007F24E7"/>
    <w:rsid w:val="007F7602"/>
    <w:rsid w:val="00802932"/>
    <w:rsid w:val="00802BF6"/>
    <w:rsid w:val="00814511"/>
    <w:rsid w:val="008162F7"/>
    <w:rsid w:val="00824008"/>
    <w:rsid w:val="00826E56"/>
    <w:rsid w:val="00827F5D"/>
    <w:rsid w:val="00834A04"/>
    <w:rsid w:val="00834BF4"/>
    <w:rsid w:val="00853D83"/>
    <w:rsid w:val="00862A47"/>
    <w:rsid w:val="008708D5"/>
    <w:rsid w:val="0087604C"/>
    <w:rsid w:val="00880B82"/>
    <w:rsid w:val="0088159B"/>
    <w:rsid w:val="00882BED"/>
    <w:rsid w:val="008941DC"/>
    <w:rsid w:val="008945CC"/>
    <w:rsid w:val="008A37D7"/>
    <w:rsid w:val="008B2A8C"/>
    <w:rsid w:val="008B56A4"/>
    <w:rsid w:val="008C23E5"/>
    <w:rsid w:val="008C638B"/>
    <w:rsid w:val="008D0D76"/>
    <w:rsid w:val="008D482E"/>
    <w:rsid w:val="008D56AC"/>
    <w:rsid w:val="008E3140"/>
    <w:rsid w:val="008E4BDC"/>
    <w:rsid w:val="008F39E1"/>
    <w:rsid w:val="008F6A1F"/>
    <w:rsid w:val="009021D6"/>
    <w:rsid w:val="00903D87"/>
    <w:rsid w:val="00907911"/>
    <w:rsid w:val="00907BBD"/>
    <w:rsid w:val="00926257"/>
    <w:rsid w:val="00933FB4"/>
    <w:rsid w:val="009365A8"/>
    <w:rsid w:val="00940223"/>
    <w:rsid w:val="00944F7C"/>
    <w:rsid w:val="00950136"/>
    <w:rsid w:val="00951146"/>
    <w:rsid w:val="0095204B"/>
    <w:rsid w:val="0095252F"/>
    <w:rsid w:val="0095756E"/>
    <w:rsid w:val="0096062E"/>
    <w:rsid w:val="00963726"/>
    <w:rsid w:val="00964C09"/>
    <w:rsid w:val="00974DD2"/>
    <w:rsid w:val="00977520"/>
    <w:rsid w:val="00981D06"/>
    <w:rsid w:val="00997AAB"/>
    <w:rsid w:val="009B02DD"/>
    <w:rsid w:val="009B232D"/>
    <w:rsid w:val="009B49C2"/>
    <w:rsid w:val="009C0B12"/>
    <w:rsid w:val="009C3138"/>
    <w:rsid w:val="009D494C"/>
    <w:rsid w:val="009D5865"/>
    <w:rsid w:val="009D77CF"/>
    <w:rsid w:val="009F3771"/>
    <w:rsid w:val="009F6772"/>
    <w:rsid w:val="00A009F4"/>
    <w:rsid w:val="00A02F3E"/>
    <w:rsid w:val="00A161EA"/>
    <w:rsid w:val="00A236F2"/>
    <w:rsid w:val="00A25666"/>
    <w:rsid w:val="00A256D5"/>
    <w:rsid w:val="00A40885"/>
    <w:rsid w:val="00A41C44"/>
    <w:rsid w:val="00A50607"/>
    <w:rsid w:val="00A5480B"/>
    <w:rsid w:val="00A55F4B"/>
    <w:rsid w:val="00A6462A"/>
    <w:rsid w:val="00A72956"/>
    <w:rsid w:val="00A80D9B"/>
    <w:rsid w:val="00A81284"/>
    <w:rsid w:val="00A82692"/>
    <w:rsid w:val="00A83EB5"/>
    <w:rsid w:val="00A85A6C"/>
    <w:rsid w:val="00AA5B3A"/>
    <w:rsid w:val="00AA6411"/>
    <w:rsid w:val="00AC5C9F"/>
    <w:rsid w:val="00AC5D39"/>
    <w:rsid w:val="00AD4CDB"/>
    <w:rsid w:val="00AE1696"/>
    <w:rsid w:val="00AF5199"/>
    <w:rsid w:val="00B058C4"/>
    <w:rsid w:val="00B065BC"/>
    <w:rsid w:val="00B17EB1"/>
    <w:rsid w:val="00B21D4B"/>
    <w:rsid w:val="00B23119"/>
    <w:rsid w:val="00B239B5"/>
    <w:rsid w:val="00B27648"/>
    <w:rsid w:val="00B31F5B"/>
    <w:rsid w:val="00B408C9"/>
    <w:rsid w:val="00B422B9"/>
    <w:rsid w:val="00B6357E"/>
    <w:rsid w:val="00B6631E"/>
    <w:rsid w:val="00B6698B"/>
    <w:rsid w:val="00B75D59"/>
    <w:rsid w:val="00B84D3F"/>
    <w:rsid w:val="00B904F1"/>
    <w:rsid w:val="00B97D22"/>
    <w:rsid w:val="00BA1C48"/>
    <w:rsid w:val="00BB60BD"/>
    <w:rsid w:val="00BB6FDE"/>
    <w:rsid w:val="00BC6F96"/>
    <w:rsid w:val="00BE11DB"/>
    <w:rsid w:val="00BE7153"/>
    <w:rsid w:val="00BF16A5"/>
    <w:rsid w:val="00C00B27"/>
    <w:rsid w:val="00C118C2"/>
    <w:rsid w:val="00C12C70"/>
    <w:rsid w:val="00C14B0E"/>
    <w:rsid w:val="00C21AF8"/>
    <w:rsid w:val="00C314DD"/>
    <w:rsid w:val="00C33029"/>
    <w:rsid w:val="00C33C9B"/>
    <w:rsid w:val="00C42BFA"/>
    <w:rsid w:val="00C616AB"/>
    <w:rsid w:val="00C61A36"/>
    <w:rsid w:val="00C66BD3"/>
    <w:rsid w:val="00C70A22"/>
    <w:rsid w:val="00C72872"/>
    <w:rsid w:val="00C86578"/>
    <w:rsid w:val="00C86D59"/>
    <w:rsid w:val="00C87819"/>
    <w:rsid w:val="00C92D83"/>
    <w:rsid w:val="00C97C39"/>
    <w:rsid w:val="00CB0674"/>
    <w:rsid w:val="00CC31FB"/>
    <w:rsid w:val="00CC3BEC"/>
    <w:rsid w:val="00CE051C"/>
    <w:rsid w:val="00D0390D"/>
    <w:rsid w:val="00D0415C"/>
    <w:rsid w:val="00D062AE"/>
    <w:rsid w:val="00D11580"/>
    <w:rsid w:val="00D119C2"/>
    <w:rsid w:val="00D33C54"/>
    <w:rsid w:val="00D33C6D"/>
    <w:rsid w:val="00D52B9B"/>
    <w:rsid w:val="00D6292C"/>
    <w:rsid w:val="00D96251"/>
    <w:rsid w:val="00D96D7F"/>
    <w:rsid w:val="00DA0EAC"/>
    <w:rsid w:val="00DA1550"/>
    <w:rsid w:val="00DA1B62"/>
    <w:rsid w:val="00DA2284"/>
    <w:rsid w:val="00DA2533"/>
    <w:rsid w:val="00DA2EAE"/>
    <w:rsid w:val="00DA7119"/>
    <w:rsid w:val="00DA7A2F"/>
    <w:rsid w:val="00DB1C22"/>
    <w:rsid w:val="00DB4E09"/>
    <w:rsid w:val="00DC011A"/>
    <w:rsid w:val="00DC2A82"/>
    <w:rsid w:val="00DC4B87"/>
    <w:rsid w:val="00DE61B0"/>
    <w:rsid w:val="00DF2648"/>
    <w:rsid w:val="00E019D2"/>
    <w:rsid w:val="00E171EA"/>
    <w:rsid w:val="00E2106F"/>
    <w:rsid w:val="00E30C1E"/>
    <w:rsid w:val="00E326B9"/>
    <w:rsid w:val="00E40B4B"/>
    <w:rsid w:val="00E46038"/>
    <w:rsid w:val="00E466CC"/>
    <w:rsid w:val="00E46D44"/>
    <w:rsid w:val="00E4772E"/>
    <w:rsid w:val="00E47A4A"/>
    <w:rsid w:val="00E65AE6"/>
    <w:rsid w:val="00E73D89"/>
    <w:rsid w:val="00E75E4F"/>
    <w:rsid w:val="00E828EC"/>
    <w:rsid w:val="00E865C4"/>
    <w:rsid w:val="00E9105C"/>
    <w:rsid w:val="00E9231A"/>
    <w:rsid w:val="00E93600"/>
    <w:rsid w:val="00EA41D2"/>
    <w:rsid w:val="00EA4581"/>
    <w:rsid w:val="00EB1F09"/>
    <w:rsid w:val="00EB4C94"/>
    <w:rsid w:val="00EC4D59"/>
    <w:rsid w:val="00ED3B45"/>
    <w:rsid w:val="00ED7055"/>
    <w:rsid w:val="00EE10FA"/>
    <w:rsid w:val="00EF13C0"/>
    <w:rsid w:val="00EF49C1"/>
    <w:rsid w:val="00EF526A"/>
    <w:rsid w:val="00F01AB3"/>
    <w:rsid w:val="00F01B60"/>
    <w:rsid w:val="00F04065"/>
    <w:rsid w:val="00F1342A"/>
    <w:rsid w:val="00F16B06"/>
    <w:rsid w:val="00F21E68"/>
    <w:rsid w:val="00F24D7B"/>
    <w:rsid w:val="00F321C3"/>
    <w:rsid w:val="00F42846"/>
    <w:rsid w:val="00F538A4"/>
    <w:rsid w:val="00F55ED0"/>
    <w:rsid w:val="00F57162"/>
    <w:rsid w:val="00F7024F"/>
    <w:rsid w:val="00F87004"/>
    <w:rsid w:val="00F9576D"/>
    <w:rsid w:val="00F96A2E"/>
    <w:rsid w:val="00F97235"/>
    <w:rsid w:val="00FB4232"/>
    <w:rsid w:val="00FB5E1A"/>
    <w:rsid w:val="00FC4257"/>
    <w:rsid w:val="00FD1648"/>
    <w:rsid w:val="00FD74C2"/>
    <w:rsid w:val="00FD7A00"/>
    <w:rsid w:val="00FD7BDA"/>
    <w:rsid w:val="00FD7DE3"/>
    <w:rsid w:val="00FE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19A79EA"/>
  <w15:chartTrackingRefBased/>
  <w15:docId w15:val="{26A260D0-4172-4CCB-8751-FF397F61F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681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A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79E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0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03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03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3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3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21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2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460"/>
  </w:style>
  <w:style w:type="paragraph" w:styleId="Footer">
    <w:name w:val="footer"/>
    <w:basedOn w:val="Normal"/>
    <w:link w:val="FooterChar"/>
    <w:uiPriority w:val="99"/>
    <w:unhideWhenUsed/>
    <w:rsid w:val="00362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460"/>
  </w:style>
  <w:style w:type="table" w:styleId="TableGrid">
    <w:name w:val="Table Grid"/>
    <w:basedOn w:val="TableNormal"/>
    <w:uiPriority w:val="39"/>
    <w:rsid w:val="001E6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7D82AC1-AF81-4CC5-904C-3887FA57FE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92BB54-318F-43DB-A65E-996D90ABAEE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Lysko</dc:creator>
  <cp:keywords/>
  <dc:description/>
  <cp:lastModifiedBy>Douglas Millar</cp:lastModifiedBy>
  <cp:revision>2</cp:revision>
  <cp:lastPrinted>2021-05-11T09:00:00Z</cp:lastPrinted>
  <dcterms:created xsi:type="dcterms:W3CDTF">2021-05-24T10:37:00Z</dcterms:created>
  <dcterms:modified xsi:type="dcterms:W3CDTF">2021-05-24T10:37:00Z</dcterms:modified>
</cp:coreProperties>
</file>